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1" w:name="Xb681e8f03da3087ba619b9a17b63bc10b692a1a"/>
    <w:p>
      <w:pPr>
        <w:pStyle w:val="Heading1"/>
      </w:pPr>
      <w:r>
        <w:t xml:space="preserve">Internship Application Letter for Firefighter Train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Director</w:t>
      </w:r>
      <w:r>
        <w:br/>
      </w:r>
      <w:r>
        <w:t xml:space="preserve">Bangkok Fire Department (BFD)</w:t>
      </w:r>
      <w:r>
        <w:br/>
      </w:r>
      <w:r>
        <w:t xml:space="preserve">Ministry of Interior</w:t>
      </w:r>
      <w:r>
        <w:br/>
      </w:r>
      <w:r>
        <w:t xml:space="preserve">69/1 Rama IV Road, Thanon Phaya Thai,</w:t>
      </w:r>
      <w:r>
        <w:br/>
      </w:r>
      <w:r>
        <w:t xml:space="preserve">Pathum Wan, Bangkok 10330, Thailand</w:t>
      </w:r>
    </w:p>
    <w:bookmarkStart w:id="20" w:name="Xd749b75ffbedcca6c55774d1c4d25becbbe1873"/>
    <w:p>
      <w:pPr>
        <w:pStyle w:val="Heading2"/>
      </w:pPr>
      <w:r>
        <w:t xml:space="preserve">Subject: Application for Probationary Training Program in Firefighter Operations</w:t>
      </w:r>
    </w:p>
    <w:p>
      <w:pPr>
        <w:pStyle w:val="FirstParagraph"/>
      </w:pPr>
      <w:r>
        <w:t xml:space="preserve">Dear Director,</w:t>
      </w:r>
    </w:p>
    <w:p>
      <w:pPr>
        <w:pStyle w:val="BodyText"/>
      </w:pPr>
      <w:r>
        <w:t xml:space="preserve">I am writing with profound respect and enthusiasm to express my earnest interest in the probationary training program for prospective Firefighter personnel within the Bangkok Fire Department (BFD), Thailand. As an internationally recognized institution dedicated to public safety across Southeast Asia, BFD stands as a beacon of excellence in emergency response—a legacy I deeply admire and aspire to contribute to. This</w:t>
      </w:r>
      <w:r>
        <w:t xml:space="preserve"> </w:t>
      </w:r>
      <w:r>
        <w:rPr>
          <w:iCs/>
          <w:i/>
        </w:rPr>
        <w:t xml:space="preserve">Internship Application Letter</w:t>
      </w:r>
      <w:r>
        <w:t xml:space="preserve"> </w:t>
      </w:r>
      <w:r>
        <w:t xml:space="preserve">formally documents my commitment to pursuing hands-on training as a future Firefighter within the dynamic urban landscape of Thailand Bangkok, where emergency services face unique challenges demanding both technical expertise and cultural sensitivity.</w:t>
      </w:r>
    </w:p>
    <w:p>
      <w:pPr>
        <w:pStyle w:val="BodyText"/>
      </w:pPr>
      <w:r>
        <w:t xml:space="preserve">My academic foundation in Emergency Medical Services (EMS) at the University of [Your Institution] equipped me with rigorous theoretical knowledge in trauma care, hazardous materials management, and disaster response protocols. However, I recognize that true mastery of the Firefighter profession transcends textbooks—it is forged through direct immersion in real-world scenarios. Thailand Bangkok’s status as a megacity with over 11 million residents, dense high-rise infrastructure, and seasonal monsoon flooding creates an unparalleled training environment. I am particularly drawn to BFD’s specialized units addressing urban fire suppression, flood rescue operations during the rainy season (May–October), and rapid response to commercial building emergencies in areas like Silom and Sathorn. My goal is to learn directly from Thailand’s most experienced Firefighters while contributing my energy, adaptability, and dedication to community safety.</w:t>
      </w:r>
    </w:p>
    <w:p>
      <w:pPr>
        <w:pStyle w:val="BodyText"/>
      </w:pPr>
      <w:r>
        <w:t xml:space="preserve">Over the past year, I have actively prepared for this opportunity through physical conditioning aligned with BFD’s demanding standards. I completed a 6-month certified paramedic training program in Singapore, focusing on cardio-pulmonary resuscitation (CPR), extrication techniques, and fire scene safety. Additionally, I’ve studied Thai emergency protocols under the guidance of a retired BFD officer via online mentorship to better understand local terminology and operational nuances. For instance, I now familiarize myself with key terms like "หน่วยกู้ภัย" (rescue unit) and "ดับเพลิง" (firefighting), ensuring I can communicate effectively within the department’s workflow. Understanding Thai cultural values such as</w:t>
      </w:r>
      <w:r>
        <w:t xml:space="preserve"> </w:t>
      </w:r>
      <w:r>
        <w:rPr>
          <w:iCs/>
          <w:i/>
        </w:rPr>
        <w:t xml:space="preserve">kreng jai</w:t>
      </w:r>
      <w:r>
        <w:t xml:space="preserve"> </w:t>
      </w:r>
      <w:r>
        <w:t xml:space="preserve">(consideration for others) and</w:t>
      </w:r>
      <w:r>
        <w:t xml:space="preserve"> </w:t>
      </w:r>
      <w:r>
        <w:rPr>
          <w:iCs/>
          <w:i/>
        </w:rPr>
        <w:t xml:space="preserve">sanuk</w:t>
      </w:r>
      <w:r>
        <w:t xml:space="preserve"> </w:t>
      </w:r>
      <w:r>
        <w:t xml:space="preserve">(team harmony) is equally vital—I have participated in community service projects in Bangkok to practice these principles firsthand.</w:t>
      </w:r>
    </w:p>
    <w:p>
      <w:pPr>
        <w:pStyle w:val="BodyText"/>
      </w:pPr>
      <w:r>
        <w:t xml:space="preserve">The Firefighter role in Thailand Bangkok requires more than physical strength; it demands emotional resilience and strategic thinking. I have researched BFD’s response to recent incidents, such as the 2023 Sathorn high-rise fire and flood management along the Chao Phraya River. These examples highlight the department’s innovative use of technology—like drone-assisted search-and-rescue operations—and its focus on public education campaigns targeting elderly residents in Bangkok’s historic neighborhoods. I am eager to assist BFD in these initiatives, whether supporting community fire safety workshops or learning advanced techniques for rescuing individuals from elevated structures common across Thailand Bangkok’s skyline.</w:t>
      </w:r>
    </w:p>
    <w:p>
      <w:pPr>
        <w:pStyle w:val="BodyText"/>
      </w:pPr>
      <w:r>
        <w:t xml:space="preserve">My motivation stems from witnessing how fire services transform communities. During my volunteer work with the Singapore Civil Defence Force, I observed how a single firefighter’s calm intervention could prevent panic in a crowded market. In Thailand, where many families rely on informal settlements near waterways during monsoons, this impact is even more profound. I understand that as an intern Firefighter in Thailand Bangkok, my role would initially involve assisting with non-emergency tasks—equipment maintenance, data logging for incident reports, and shadowing senior personnel during routine patrols. But I am ready to embrace every duty with humility and diligence.</w:t>
      </w:r>
    </w:p>
    <w:p>
      <w:pPr>
        <w:pStyle w:val="BodyText"/>
      </w:pPr>
      <w:r>
        <w:t xml:space="preserve">I acknowledge that the path to becoming a certified Firefighter in Thailand requires years of service. BFD’s probationary training is not merely an opportunity; it is a solemn commitment to public trust, deeply rooted in Thai values of service (</w:t>
      </w:r>
      <w:r>
        <w:rPr>
          <w:iCs/>
          <w:i/>
        </w:rPr>
        <w:t xml:space="preserve">phra sara</w:t>
      </w:r>
      <w:r>
        <w:t xml:space="preserve">). I am prepared to undergo the full screening process, including medical examinations, written assessments on fire science and Thai law (such as the Fire and Emergency Services Act B.E. 2558), and psychological evaluations—all standard for those seeking to serve in Thailand’s critical emergency response sector. My fluency in English ensures seamless communication with international colleagues during joint training exercises, while my ongoing Thai language studies demonstrate my respect for local customs.</w:t>
      </w:r>
    </w:p>
    <w:p>
      <w:pPr>
        <w:pStyle w:val="BodyText"/>
      </w:pPr>
      <w:r>
        <w:t xml:space="preserve">What distinguishes me is not just preparedness but a genuine passion for Bangkok’s well-being. I have walked the streets of Bangkok—from the vibrant markets of Chinatown to the tranquil temples of Wat Arun—and seen how fire safety directly impacts daily life. In 2023, I co-organized a fire safety awareness event at Bangrak Community Center, teaching elderly residents about escape routes in narrow alleyways. This experience taught me that effective Firefighter work begins long before an emergency—the key lies in building community trust through consistent presence and education.</w:t>
      </w:r>
    </w:p>
    <w:p>
      <w:pPr>
        <w:pStyle w:val="BodyText"/>
      </w:pPr>
      <w:r>
        <w:t xml:space="preserve">I am eager to apply for the probationary training program offered by the Bangkok Fire Department as a crucial step toward my career as a professional Firefighter dedicated to Thailand. I understand that this is not merely an</w:t>
      </w:r>
      <w:r>
        <w:t xml:space="preserve"> </w:t>
      </w:r>
      <w:r>
        <w:rPr>
          <w:iCs/>
          <w:i/>
        </w:rPr>
        <w:t xml:space="preserve">Internship Application Letter</w:t>
      </w:r>
      <w:r>
        <w:t xml:space="preserve"> </w:t>
      </w:r>
      <w:r>
        <w:t xml:space="preserve">but an earnest plea for mentorship from seasoned professionals who shape Bangkok’s safety. I am ready to begin immediately, learn tirelessly, and embody the courage and compassion that define BFD’s legacy.</w:t>
      </w:r>
    </w:p>
    <w:p>
      <w:pPr>
        <w:pStyle w:val="BodyText"/>
      </w:pPr>
      <w:r>
        <w:t xml:space="preserve">Thank you for considering my application. I have attached my resume, academic transcripts, and a letter of recommendation from [Name], Chief Instructor at [Institution], verifying my EMS credentials. I welcome the opportunity to discuss how my background aligns with BFD’s mission in an interview at your earliest convenience.</w:t>
      </w:r>
    </w:p>
    <w:p>
      <w:pPr>
        <w:pStyle w:val="BodyText"/>
      </w:pPr>
      <w:r>
        <w:t xml:space="preserve">Sincerely,</w:t>
      </w:r>
    </w:p>
    <w:p>
      <w:pPr>
        <w:pStyle w:val="BodyText"/>
      </w:pPr>
      <w:r>
        <w:rPr>
          <w:bCs/>
          <w:b/>
        </w:rPr>
        <w:t xml:space="preserve">[Your Full Name]</w:t>
      </w:r>
      <w:r>
        <w:br/>
      </w:r>
      <w:r>
        <w:t xml:space="preserve">Certified Emergency Medical Technician (EMT)</w:t>
      </w:r>
      <w:r>
        <w:br/>
      </w:r>
      <w:r>
        <w:t xml:space="preserve">University of [Your Institution], [Year of Graduation]</w:t>
      </w:r>
    </w:p>
    <w:p>
      <w:pPr>
        <w:pStyle w:val="BodyText"/>
      </w:pPr>
      <w:r>
        <w:rPr>
          <w:bCs/>
          <w:b/>
        </w:rPr>
        <w:t xml:space="preserve">Disclaimer:</w:t>
      </w:r>
      <w:r>
        <w:t xml:space="preserve"> </w:t>
      </w:r>
      <w:r>
        <w:t xml:space="preserve">This document is a sample application template for educational purposes. Actual internship requirements for the Bangkok Fire Department must be confirmed via official channels (www.bfd.go.th). All names, institutions, and program details are fiction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in Thailand Bangkok</dc:title>
  <dc:creator/>
  <cp:keywords/>
  <dcterms:created xsi:type="dcterms:W3CDTF">2026-07-21T11:41:11Z</dcterms:created>
  <dcterms:modified xsi:type="dcterms:W3CDTF">2026-07-21T11:41:11Z</dcterms:modified>
</cp:coreProperties>
</file>

<file path=docProps/custom.xml><?xml version="1.0" encoding="utf-8"?>
<Properties xmlns="http://schemas.openxmlformats.org/officeDocument/2006/custom-properties" xmlns:vt="http://schemas.openxmlformats.org/officeDocument/2006/docPropsVTypes"/>
</file>